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1.png" ContentType="image/pn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resultadoSO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resultadoSO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resultadoSOA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39Z</dcterms:created>
  <dcterms:modified xsi:type="dcterms:W3CDTF">2023-01-12T19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